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62A0" w:rsidRPr="009862A0" w:rsidRDefault="009862A0" w:rsidP="00B907E3">
      <w:pPr>
        <w:spacing w:after="0"/>
        <w:ind w:left="-142"/>
        <w:rPr>
          <w:rFonts w:ascii="Avenir Light" w:hAnsi="Avenir Light"/>
          <w:sz w:val="32"/>
          <w:szCs w:val="32"/>
          <w:u w:val="single"/>
        </w:rPr>
      </w:pPr>
    </w:p>
    <w:p w:rsidR="00B907E3" w:rsidRPr="000F565F" w:rsidRDefault="00BF36DB" w:rsidP="00B907E3">
      <w:pPr>
        <w:spacing w:after="0"/>
        <w:ind w:left="-142"/>
        <w:rPr>
          <w:rFonts w:ascii="Avenir Light" w:hAnsi="Avenir Light"/>
          <w:b/>
          <w:sz w:val="28"/>
          <w:szCs w:val="32"/>
        </w:rPr>
      </w:pPr>
      <w:bookmarkStart w:id="0" w:name="_GoBack"/>
      <w:r w:rsidRPr="000F565F">
        <w:rPr>
          <w:rFonts w:ascii="Avenir Light" w:hAnsi="Avenir Light"/>
          <w:b/>
          <w:sz w:val="28"/>
          <w:szCs w:val="32"/>
        </w:rPr>
        <w:t>C</w:t>
      </w:r>
      <w:r w:rsidR="009B2857" w:rsidRPr="000F565F">
        <w:rPr>
          <w:rFonts w:ascii="Avenir Light" w:hAnsi="Avenir Light"/>
          <w:b/>
          <w:sz w:val="28"/>
          <w:szCs w:val="32"/>
        </w:rPr>
        <w:t>IBIMA Corporate Membership</w:t>
      </w:r>
      <w:r w:rsidRPr="000F565F">
        <w:rPr>
          <w:rFonts w:ascii="Avenir Light" w:hAnsi="Avenir Light"/>
          <w:b/>
          <w:sz w:val="28"/>
          <w:szCs w:val="32"/>
        </w:rPr>
        <w:t xml:space="preserve"> (</w:t>
      </w:r>
      <w:r w:rsidR="00A01D74" w:rsidRPr="000F565F">
        <w:rPr>
          <w:rFonts w:ascii="Avenir Light" w:hAnsi="Avenir Light"/>
          <w:b/>
          <w:sz w:val="28"/>
          <w:szCs w:val="32"/>
        </w:rPr>
        <w:t>Large</w:t>
      </w:r>
      <w:r w:rsidRPr="000F565F">
        <w:rPr>
          <w:rFonts w:ascii="Avenir Light" w:hAnsi="Avenir Light"/>
          <w:b/>
          <w:sz w:val="28"/>
          <w:szCs w:val="32"/>
        </w:rPr>
        <w:t xml:space="preserve"> Enterprise)</w:t>
      </w:r>
      <w:r w:rsidR="009B2857" w:rsidRPr="000F565F">
        <w:rPr>
          <w:rFonts w:ascii="Avenir Light" w:hAnsi="Avenir Light"/>
          <w:b/>
          <w:sz w:val="28"/>
          <w:szCs w:val="32"/>
        </w:rPr>
        <w:t xml:space="preserve"> Application Form</w:t>
      </w:r>
      <w:r w:rsidRPr="000F565F">
        <w:rPr>
          <w:rFonts w:ascii="Avenir Light" w:hAnsi="Avenir Light"/>
          <w:b/>
          <w:sz w:val="28"/>
          <w:szCs w:val="32"/>
        </w:rPr>
        <w:t xml:space="preserve"> </w:t>
      </w:r>
    </w:p>
    <w:bookmarkEnd w:id="0"/>
    <w:p w:rsidR="009B2857" w:rsidRPr="009862A0" w:rsidRDefault="008E0B4D" w:rsidP="00B907E3">
      <w:pPr>
        <w:spacing w:after="0"/>
        <w:ind w:left="-142"/>
        <w:rPr>
          <w:rFonts w:ascii="Avenir Light" w:hAnsi="Avenir Light"/>
          <w:sz w:val="32"/>
          <w:szCs w:val="32"/>
          <w:u w:val="single"/>
        </w:rPr>
      </w:pPr>
      <w:r w:rsidRPr="009862A0">
        <w:rPr>
          <w:rFonts w:ascii="Avenir Light" w:hAnsi="Avenir Light"/>
          <w:sz w:val="32"/>
          <w:szCs w:val="32"/>
          <w:u w:val="single"/>
        </w:rPr>
        <w:t>Contact Information</w:t>
      </w:r>
    </w:p>
    <w:p w:rsidR="00BF36DB" w:rsidRPr="009862A0" w:rsidRDefault="00BF36DB" w:rsidP="00B907E3">
      <w:pPr>
        <w:spacing w:after="0"/>
        <w:ind w:left="-142"/>
        <w:rPr>
          <w:rFonts w:ascii="Avenir Light" w:hAnsi="Avenir Light"/>
          <w:szCs w:val="24"/>
        </w:rPr>
      </w:pPr>
      <w:r w:rsidRPr="009862A0">
        <w:rPr>
          <w:rFonts w:ascii="Avenir Light" w:hAnsi="Avenir Light"/>
          <w:szCs w:val="24"/>
        </w:rPr>
        <w:t xml:space="preserve">One-time Membership fee – INR </w:t>
      </w:r>
      <w:r w:rsidR="00A01D74" w:rsidRPr="009862A0">
        <w:rPr>
          <w:rFonts w:ascii="Avenir Light" w:hAnsi="Avenir Light"/>
          <w:szCs w:val="24"/>
        </w:rPr>
        <w:t>5</w:t>
      </w:r>
      <w:r w:rsidRPr="009862A0">
        <w:rPr>
          <w:rFonts w:ascii="Avenir Light" w:hAnsi="Avenir Light"/>
          <w:szCs w:val="24"/>
        </w:rPr>
        <w:t>,</w:t>
      </w:r>
      <w:r w:rsidR="00A17E14" w:rsidRPr="009862A0">
        <w:rPr>
          <w:rFonts w:ascii="Avenir Light" w:hAnsi="Avenir Light"/>
          <w:szCs w:val="24"/>
        </w:rPr>
        <w:t>0</w:t>
      </w:r>
      <w:r w:rsidRPr="009862A0">
        <w:rPr>
          <w:rFonts w:ascii="Avenir Light" w:hAnsi="Avenir Light"/>
          <w:szCs w:val="24"/>
        </w:rPr>
        <w:t>0,000</w:t>
      </w:r>
    </w:p>
    <w:tbl>
      <w:tblPr>
        <w:tblStyle w:val="TableGrid"/>
        <w:tblW w:w="9240" w:type="dxa"/>
        <w:tblInd w:w="-147" w:type="dxa"/>
        <w:tblLook w:val="04A0" w:firstRow="1" w:lastRow="0" w:firstColumn="1" w:lastColumn="0" w:noHBand="0" w:noVBand="1"/>
      </w:tblPr>
      <w:tblGrid>
        <w:gridCol w:w="3748"/>
        <w:gridCol w:w="5492"/>
      </w:tblGrid>
      <w:tr w:rsidR="00B568FF" w:rsidRPr="009862A0" w:rsidTr="00BF36DB">
        <w:trPr>
          <w:trHeight w:val="3058"/>
        </w:trPr>
        <w:tc>
          <w:tcPr>
            <w:tcW w:w="3748" w:type="dxa"/>
          </w:tcPr>
          <w:p w:rsidR="00671CEB" w:rsidRPr="009862A0" w:rsidRDefault="00671CEB" w:rsidP="00B568FF">
            <w:pPr>
              <w:rPr>
                <w:rFonts w:ascii="Avenir Light" w:hAnsi="Avenir Light"/>
              </w:rPr>
            </w:pPr>
          </w:p>
          <w:p w:rsidR="00671CEB" w:rsidRPr="009862A0" w:rsidRDefault="00671CEB" w:rsidP="00B568FF">
            <w:pPr>
              <w:rPr>
                <w:rFonts w:ascii="Avenir Light" w:hAnsi="Avenir Light"/>
              </w:rPr>
            </w:pPr>
          </w:p>
          <w:p w:rsidR="00671CEB" w:rsidRPr="009862A0" w:rsidRDefault="00671CEB" w:rsidP="00B568FF">
            <w:pPr>
              <w:rPr>
                <w:rFonts w:ascii="Avenir Light" w:hAnsi="Avenir Light"/>
              </w:rPr>
            </w:pPr>
          </w:p>
          <w:p w:rsidR="00BB0B66" w:rsidRPr="009862A0" w:rsidRDefault="00BB0B66" w:rsidP="00B568FF">
            <w:pPr>
              <w:rPr>
                <w:rFonts w:ascii="Avenir Light" w:hAnsi="Avenir Light"/>
              </w:rPr>
            </w:pPr>
          </w:p>
          <w:p w:rsidR="00BB0B66" w:rsidRPr="009862A0" w:rsidRDefault="00BB0B66" w:rsidP="00B568FF">
            <w:pPr>
              <w:rPr>
                <w:rFonts w:ascii="Avenir Light" w:hAnsi="Avenir Light"/>
              </w:rPr>
            </w:pPr>
          </w:p>
          <w:p w:rsidR="00B568FF" w:rsidRPr="009862A0" w:rsidRDefault="00BB0B66" w:rsidP="00B568FF">
            <w:pPr>
              <w:rPr>
                <w:rFonts w:ascii="Avenir Light" w:hAnsi="Avenir Light"/>
              </w:rPr>
            </w:pPr>
            <w:r w:rsidRPr="009862A0">
              <w:rPr>
                <w:rFonts w:ascii="Avenir Light" w:hAnsi="Avenir Light"/>
              </w:rPr>
              <w:t>*</w:t>
            </w:r>
            <w:r w:rsidR="00B568FF" w:rsidRPr="009862A0">
              <w:rPr>
                <w:rFonts w:ascii="Avenir Light" w:hAnsi="Avenir Light"/>
              </w:rPr>
              <w:t>Photograph (Passport Size)</w:t>
            </w:r>
          </w:p>
        </w:tc>
        <w:sdt>
          <w:sdtPr>
            <w:rPr>
              <w:rStyle w:val="Style1"/>
              <w:rFonts w:ascii="Avenir Light" w:hAnsi="Avenir Light"/>
            </w:rPr>
            <w:id w:val="450745300"/>
            <w:showingPlcHdr/>
            <w:picture/>
          </w:sdtPr>
          <w:sdtEndPr>
            <w:rPr>
              <w:rStyle w:val="Style1"/>
            </w:rPr>
          </w:sdtEndPr>
          <w:sdtContent>
            <w:tc>
              <w:tcPr>
                <w:tcW w:w="5492" w:type="dxa"/>
              </w:tcPr>
              <w:p w:rsidR="00B568FF" w:rsidRPr="009862A0" w:rsidRDefault="002A4B70" w:rsidP="00535ABB">
                <w:pPr>
                  <w:rPr>
                    <w:rStyle w:val="Style1"/>
                    <w:rFonts w:ascii="Avenir Light" w:hAnsi="Avenir Light"/>
                  </w:rPr>
                </w:pPr>
                <w:r w:rsidRPr="009862A0">
                  <w:rPr>
                    <w:rStyle w:val="Style1"/>
                    <w:rFonts w:ascii="Avenir Light" w:hAnsi="Avenir Light"/>
                    <w:noProof/>
                    <w:lang w:eastAsia="en-IN"/>
                  </w:rPr>
                  <w:drawing>
                    <wp:inline distT="0" distB="0" distL="0" distR="0">
                      <wp:extent cx="1260000" cy="1620000"/>
                      <wp:effectExtent l="0" t="0" r="0" b="0"/>
                      <wp:docPr id="78" name="Picture 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60000" cy="162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4A7BD3" w:rsidRPr="009862A0" w:rsidTr="00BF36DB">
        <w:trPr>
          <w:trHeight w:val="375"/>
        </w:trPr>
        <w:tc>
          <w:tcPr>
            <w:tcW w:w="3748" w:type="dxa"/>
          </w:tcPr>
          <w:p w:rsidR="004A7BD3" w:rsidRPr="009862A0" w:rsidRDefault="004A7BD3" w:rsidP="004A7BD3">
            <w:pPr>
              <w:rPr>
                <w:rFonts w:ascii="Avenir Light" w:hAnsi="Avenir Light"/>
              </w:rPr>
            </w:pPr>
            <w:r w:rsidRPr="009862A0">
              <w:rPr>
                <w:rFonts w:ascii="Avenir Light" w:hAnsi="Avenir Light"/>
              </w:rPr>
              <w:t>*First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998539152"/>
            <w:placeholder>
              <w:docPart w:val="8F3728413C894BC18CCAE93505850EE1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9862A0" w:rsidRDefault="007D0779" w:rsidP="007D0779">
                <w:pPr>
                  <w:rPr>
                    <w:rFonts w:ascii="Avenir Light" w:hAnsi="Avenir Light"/>
                  </w:rPr>
                </w:pPr>
                <w:r w:rsidRPr="009862A0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9862A0" w:rsidTr="00BF36DB">
        <w:trPr>
          <w:trHeight w:val="422"/>
        </w:trPr>
        <w:tc>
          <w:tcPr>
            <w:tcW w:w="3748" w:type="dxa"/>
          </w:tcPr>
          <w:p w:rsidR="004A7BD3" w:rsidRPr="009862A0" w:rsidRDefault="004A7BD3" w:rsidP="004A7BD3">
            <w:pPr>
              <w:rPr>
                <w:rFonts w:ascii="Avenir Light" w:hAnsi="Avenir Light"/>
              </w:rPr>
            </w:pPr>
            <w:r w:rsidRPr="009862A0">
              <w:rPr>
                <w:rFonts w:ascii="Avenir Light" w:hAnsi="Avenir Light"/>
              </w:rPr>
              <w:t>Middle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854150280"/>
            <w:placeholder>
              <w:docPart w:val="097B99DCE0C1482DBC9774B65BEC774E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9862A0" w:rsidRDefault="009B2857" w:rsidP="004A7BD3">
                <w:pPr>
                  <w:rPr>
                    <w:rFonts w:ascii="Avenir Light" w:hAnsi="Avenir Light"/>
                  </w:rPr>
                </w:pPr>
                <w:r w:rsidRPr="009862A0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9862A0" w:rsidTr="00BF36DB">
        <w:trPr>
          <w:trHeight w:val="400"/>
        </w:trPr>
        <w:tc>
          <w:tcPr>
            <w:tcW w:w="3748" w:type="dxa"/>
          </w:tcPr>
          <w:p w:rsidR="004A7BD3" w:rsidRPr="009862A0" w:rsidRDefault="004A7BD3" w:rsidP="004A7BD3">
            <w:pPr>
              <w:rPr>
                <w:rFonts w:ascii="Avenir Light" w:hAnsi="Avenir Light"/>
              </w:rPr>
            </w:pPr>
            <w:r w:rsidRPr="009862A0">
              <w:rPr>
                <w:rFonts w:ascii="Avenir Light" w:hAnsi="Avenir Light"/>
              </w:rPr>
              <w:t>*Last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040433275"/>
            <w:placeholder>
              <w:docPart w:val="3B32742015954A5F9E5F9A7595021234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9862A0" w:rsidRDefault="009B2857" w:rsidP="004A7BD3">
                <w:pPr>
                  <w:rPr>
                    <w:rFonts w:ascii="Avenir Light" w:hAnsi="Avenir Light"/>
                  </w:rPr>
                </w:pPr>
                <w:r w:rsidRPr="009862A0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9862A0" w:rsidTr="00BF36DB">
        <w:trPr>
          <w:trHeight w:val="437"/>
        </w:trPr>
        <w:tc>
          <w:tcPr>
            <w:tcW w:w="3748" w:type="dxa"/>
          </w:tcPr>
          <w:p w:rsidR="004A7BD3" w:rsidRPr="009862A0" w:rsidRDefault="004A7BD3" w:rsidP="004A7BD3">
            <w:pPr>
              <w:rPr>
                <w:rFonts w:ascii="Avenir Light" w:hAnsi="Avenir Light"/>
              </w:rPr>
            </w:pPr>
            <w:r w:rsidRPr="009862A0">
              <w:rPr>
                <w:rFonts w:ascii="Avenir Light" w:hAnsi="Avenir Light"/>
              </w:rPr>
              <w:t xml:space="preserve">*Position Title 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833569072"/>
            <w:placeholder>
              <w:docPart w:val="4EEB5970A3844E9BA286CD70A8FAEA9C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9862A0" w:rsidRDefault="009B2857" w:rsidP="004A7BD3">
                <w:pPr>
                  <w:rPr>
                    <w:rFonts w:ascii="Avenir Light" w:hAnsi="Avenir Light"/>
                  </w:rPr>
                </w:pPr>
                <w:r w:rsidRPr="009862A0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9862A0" w:rsidTr="00BF36DB">
        <w:trPr>
          <w:trHeight w:val="399"/>
        </w:trPr>
        <w:tc>
          <w:tcPr>
            <w:tcW w:w="3748" w:type="dxa"/>
          </w:tcPr>
          <w:p w:rsidR="004A7BD3" w:rsidRPr="009862A0" w:rsidRDefault="004A7BD3" w:rsidP="004A7BD3">
            <w:pPr>
              <w:rPr>
                <w:rFonts w:ascii="Avenir Light" w:hAnsi="Avenir Light"/>
              </w:rPr>
            </w:pPr>
            <w:r w:rsidRPr="009862A0">
              <w:rPr>
                <w:rFonts w:ascii="Avenir Light" w:hAnsi="Avenir Light"/>
              </w:rPr>
              <w:t>*Organization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789234292"/>
            <w:placeholder>
              <w:docPart w:val="B6DE118981E64061A9D86DF380692097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9862A0" w:rsidRDefault="009B2857" w:rsidP="004A7BD3">
                <w:pPr>
                  <w:rPr>
                    <w:rFonts w:ascii="Avenir Light" w:hAnsi="Avenir Light"/>
                  </w:rPr>
                </w:pPr>
                <w:r w:rsidRPr="009862A0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9862A0" w:rsidTr="00BF36DB">
        <w:trPr>
          <w:trHeight w:val="418"/>
        </w:trPr>
        <w:tc>
          <w:tcPr>
            <w:tcW w:w="3748" w:type="dxa"/>
          </w:tcPr>
          <w:p w:rsidR="004A7BD3" w:rsidRPr="009862A0" w:rsidRDefault="004A7BD3" w:rsidP="004A7BD3">
            <w:pPr>
              <w:rPr>
                <w:rFonts w:ascii="Avenir Light" w:hAnsi="Avenir Light"/>
              </w:rPr>
            </w:pPr>
            <w:r w:rsidRPr="009862A0">
              <w:rPr>
                <w:rFonts w:ascii="Avenir Light" w:hAnsi="Avenir Light"/>
              </w:rPr>
              <w:t>*E-Mail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247158566"/>
            <w:placeholder>
              <w:docPart w:val="2E8122F45F8341BD8D97B1CE15377D5C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9862A0" w:rsidRDefault="009B2857" w:rsidP="004A7BD3">
                <w:pPr>
                  <w:rPr>
                    <w:rFonts w:ascii="Avenir Light" w:hAnsi="Avenir Light"/>
                  </w:rPr>
                </w:pPr>
                <w:r w:rsidRPr="009862A0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9862A0" w:rsidTr="00BF36DB">
        <w:trPr>
          <w:trHeight w:val="1676"/>
        </w:trPr>
        <w:tc>
          <w:tcPr>
            <w:tcW w:w="3748" w:type="dxa"/>
          </w:tcPr>
          <w:p w:rsidR="004A7BD3" w:rsidRPr="009862A0" w:rsidRDefault="004A7BD3" w:rsidP="004A7BD3">
            <w:pPr>
              <w:rPr>
                <w:rFonts w:ascii="Avenir Light" w:hAnsi="Avenir Light"/>
              </w:rPr>
            </w:pPr>
            <w:r w:rsidRPr="009862A0">
              <w:rPr>
                <w:rFonts w:ascii="Avenir Light" w:hAnsi="Avenir Light"/>
              </w:rPr>
              <w:t>*Address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370495411"/>
            <w:placeholder>
              <w:docPart w:val="0B796869E8514BA8BB7166B206F717B2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9862A0" w:rsidRDefault="009B2857" w:rsidP="004A7BD3">
                <w:pPr>
                  <w:rPr>
                    <w:rFonts w:ascii="Avenir Light" w:hAnsi="Avenir Light"/>
                  </w:rPr>
                </w:pPr>
                <w:r w:rsidRPr="009862A0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9862A0" w:rsidTr="00BF36DB">
        <w:trPr>
          <w:trHeight w:val="367"/>
        </w:trPr>
        <w:tc>
          <w:tcPr>
            <w:tcW w:w="3748" w:type="dxa"/>
          </w:tcPr>
          <w:p w:rsidR="004A7BD3" w:rsidRPr="009862A0" w:rsidRDefault="004A7BD3" w:rsidP="004A7BD3">
            <w:pPr>
              <w:rPr>
                <w:rFonts w:ascii="Avenir Light" w:hAnsi="Avenir Light"/>
              </w:rPr>
            </w:pPr>
            <w:r w:rsidRPr="009862A0">
              <w:rPr>
                <w:rFonts w:ascii="Avenir Light" w:hAnsi="Avenir Light"/>
              </w:rPr>
              <w:t>*City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060254026"/>
            <w:placeholder>
              <w:docPart w:val="5E82B2EBF8084114B574109417D63864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9862A0" w:rsidRDefault="009B2857" w:rsidP="004A7BD3">
                <w:pPr>
                  <w:rPr>
                    <w:rFonts w:ascii="Avenir Light" w:hAnsi="Avenir Light"/>
                  </w:rPr>
                </w:pPr>
                <w:r w:rsidRPr="009862A0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9862A0" w:rsidTr="00BF36DB">
        <w:trPr>
          <w:trHeight w:val="401"/>
        </w:trPr>
        <w:tc>
          <w:tcPr>
            <w:tcW w:w="3748" w:type="dxa"/>
          </w:tcPr>
          <w:p w:rsidR="004A7BD3" w:rsidRPr="009862A0" w:rsidRDefault="004A7BD3" w:rsidP="004A7BD3">
            <w:pPr>
              <w:rPr>
                <w:rFonts w:ascii="Avenir Light" w:hAnsi="Avenir Light"/>
              </w:rPr>
            </w:pPr>
            <w:r w:rsidRPr="009862A0">
              <w:rPr>
                <w:rFonts w:ascii="Avenir Light" w:hAnsi="Avenir Light"/>
              </w:rPr>
              <w:t>*Stat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2078624653"/>
            <w:placeholder>
              <w:docPart w:val="CE3CEBFEAE9647ECAAD523290F72B0BE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9862A0" w:rsidRDefault="009B2857" w:rsidP="004A7BD3">
                <w:pPr>
                  <w:rPr>
                    <w:rFonts w:ascii="Avenir Light" w:hAnsi="Avenir Light"/>
                  </w:rPr>
                </w:pPr>
                <w:r w:rsidRPr="009862A0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9862A0" w:rsidTr="00BF36DB">
        <w:trPr>
          <w:trHeight w:val="420"/>
        </w:trPr>
        <w:tc>
          <w:tcPr>
            <w:tcW w:w="3748" w:type="dxa"/>
          </w:tcPr>
          <w:p w:rsidR="004A7BD3" w:rsidRPr="009862A0" w:rsidRDefault="004A7BD3" w:rsidP="004A7BD3">
            <w:pPr>
              <w:rPr>
                <w:rFonts w:ascii="Avenir Light" w:hAnsi="Avenir Light"/>
              </w:rPr>
            </w:pPr>
            <w:r w:rsidRPr="009862A0">
              <w:rPr>
                <w:rFonts w:ascii="Avenir Light" w:hAnsi="Avenir Light"/>
              </w:rPr>
              <w:t>*Zip Cod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450450326"/>
            <w:placeholder>
              <w:docPart w:val="E637799FFC564B48BD8E103B85EBE60D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9862A0" w:rsidRDefault="009B2857" w:rsidP="004A7BD3">
                <w:pPr>
                  <w:rPr>
                    <w:rFonts w:ascii="Avenir Light" w:hAnsi="Avenir Light"/>
                  </w:rPr>
                </w:pPr>
                <w:r w:rsidRPr="009862A0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9862A0" w:rsidTr="00BF36DB">
        <w:trPr>
          <w:trHeight w:val="412"/>
        </w:trPr>
        <w:tc>
          <w:tcPr>
            <w:tcW w:w="3748" w:type="dxa"/>
          </w:tcPr>
          <w:p w:rsidR="004A7BD3" w:rsidRPr="009862A0" w:rsidRDefault="004A7BD3" w:rsidP="004A7BD3">
            <w:pPr>
              <w:rPr>
                <w:rFonts w:ascii="Avenir Light" w:hAnsi="Avenir Light"/>
              </w:rPr>
            </w:pPr>
            <w:r w:rsidRPr="009862A0">
              <w:rPr>
                <w:rFonts w:ascii="Avenir Light" w:hAnsi="Avenir Light"/>
              </w:rPr>
              <w:t>*Country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44650412"/>
            <w:placeholder>
              <w:docPart w:val="1DD859CEA8874E218A02EDE677F3AA07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9862A0" w:rsidRDefault="009B2857" w:rsidP="004A7BD3">
                <w:pPr>
                  <w:rPr>
                    <w:rFonts w:ascii="Avenir Light" w:hAnsi="Avenir Light"/>
                  </w:rPr>
                </w:pPr>
                <w:r w:rsidRPr="009862A0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9862A0" w:rsidTr="00BF36DB">
        <w:trPr>
          <w:trHeight w:val="2831"/>
        </w:trPr>
        <w:tc>
          <w:tcPr>
            <w:tcW w:w="3748" w:type="dxa"/>
          </w:tcPr>
          <w:p w:rsidR="009B2857" w:rsidRPr="009862A0" w:rsidRDefault="004A7BD3" w:rsidP="004A7BD3">
            <w:pPr>
              <w:rPr>
                <w:rFonts w:ascii="Avenir Light" w:hAnsi="Avenir Light"/>
              </w:rPr>
            </w:pPr>
            <w:r w:rsidRPr="009862A0">
              <w:rPr>
                <w:rFonts w:ascii="Avenir Light" w:hAnsi="Avenir Light"/>
              </w:rPr>
              <w:lastRenderedPageBreak/>
              <w:t>*Organization Description</w:t>
            </w:r>
          </w:p>
          <w:p w:rsidR="004A7BD3" w:rsidRPr="009862A0" w:rsidRDefault="004A7BD3" w:rsidP="004A7BD3">
            <w:pPr>
              <w:rPr>
                <w:rFonts w:ascii="Avenir Light" w:hAnsi="Avenir Light"/>
              </w:rPr>
            </w:pPr>
            <w:r w:rsidRPr="009862A0">
              <w:rPr>
                <w:rFonts w:ascii="Avenir Light" w:hAnsi="Avenir Light"/>
              </w:rPr>
              <w:t xml:space="preserve"> (50 words or less)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328584864"/>
            <w:placeholder>
              <w:docPart w:val="DF0BBE10A0B5449CABD0C3FBBA7298B5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9862A0" w:rsidRDefault="009B2857" w:rsidP="004A7BD3">
                <w:pPr>
                  <w:rPr>
                    <w:rFonts w:ascii="Avenir Light" w:hAnsi="Avenir Light"/>
                  </w:rPr>
                </w:pPr>
                <w:r w:rsidRPr="009862A0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9862A0" w:rsidTr="00BF36DB">
        <w:trPr>
          <w:trHeight w:val="412"/>
        </w:trPr>
        <w:tc>
          <w:tcPr>
            <w:tcW w:w="3748" w:type="dxa"/>
          </w:tcPr>
          <w:p w:rsidR="004A7BD3" w:rsidRPr="009862A0" w:rsidRDefault="004A7BD3" w:rsidP="004A7BD3">
            <w:pPr>
              <w:rPr>
                <w:rFonts w:ascii="Avenir Light" w:hAnsi="Avenir Light"/>
              </w:rPr>
            </w:pPr>
            <w:r w:rsidRPr="009862A0">
              <w:rPr>
                <w:rFonts w:ascii="Avenir Light" w:hAnsi="Avenir Light"/>
              </w:rPr>
              <w:t>Websit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100453148"/>
            <w:placeholder>
              <w:docPart w:val="D781C6AC66354C8D85C6405216298A36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9862A0" w:rsidRDefault="009B2857" w:rsidP="004A7BD3">
                <w:pPr>
                  <w:rPr>
                    <w:rFonts w:ascii="Avenir Light" w:hAnsi="Avenir Light"/>
                  </w:rPr>
                </w:pPr>
                <w:r w:rsidRPr="009862A0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</w:tbl>
    <w:p w:rsidR="00B568FF" w:rsidRPr="009862A0" w:rsidRDefault="00B568FF" w:rsidP="004A7BD3">
      <w:pPr>
        <w:spacing w:after="0"/>
        <w:rPr>
          <w:rFonts w:ascii="Avenir Light" w:hAnsi="Avenir Light"/>
          <w:sz w:val="40"/>
          <w:szCs w:val="40"/>
          <w:u w:val="single"/>
        </w:rPr>
      </w:pPr>
    </w:p>
    <w:p w:rsidR="008E0B4D" w:rsidRPr="009862A0" w:rsidRDefault="008E0B4D" w:rsidP="004A7BD3">
      <w:pPr>
        <w:spacing w:after="0"/>
        <w:rPr>
          <w:rFonts w:ascii="Avenir Light" w:hAnsi="Avenir Light"/>
          <w:sz w:val="32"/>
          <w:szCs w:val="32"/>
          <w:u w:val="single"/>
        </w:rPr>
      </w:pPr>
      <w:r w:rsidRPr="009862A0">
        <w:rPr>
          <w:rFonts w:ascii="Avenir Light" w:hAnsi="Avenir Light"/>
          <w:sz w:val="32"/>
          <w:szCs w:val="32"/>
          <w:u w:val="single"/>
        </w:rPr>
        <w:t>Business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4"/>
        <w:gridCol w:w="3846"/>
      </w:tblGrid>
      <w:tr w:rsidR="00301639" w:rsidRPr="009862A0" w:rsidTr="00671CEB">
        <w:trPr>
          <w:trHeight w:val="383"/>
        </w:trPr>
        <w:tc>
          <w:tcPr>
            <w:tcW w:w="5224" w:type="dxa"/>
          </w:tcPr>
          <w:p w:rsidR="00BB0B66" w:rsidRPr="009862A0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BB0B66" w:rsidRPr="009862A0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BB0B66" w:rsidRPr="009862A0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BB0B66" w:rsidRPr="009862A0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301639" w:rsidRPr="009862A0" w:rsidRDefault="00301639" w:rsidP="00535ABB">
            <w:pPr>
              <w:rPr>
                <w:rFonts w:ascii="Avenir Light" w:hAnsi="Avenir Light"/>
                <w:szCs w:val="24"/>
              </w:rPr>
            </w:pPr>
            <w:r w:rsidRPr="009862A0">
              <w:rPr>
                <w:rFonts w:ascii="Avenir Light" w:hAnsi="Avenir Light"/>
                <w:szCs w:val="24"/>
              </w:rPr>
              <w:t>*Business Logo</w:t>
            </w:r>
          </w:p>
        </w:tc>
        <w:sdt>
          <w:sdtPr>
            <w:rPr>
              <w:rStyle w:val="Style1"/>
              <w:rFonts w:ascii="Avenir Light" w:hAnsi="Avenir Light"/>
            </w:rPr>
            <w:id w:val="326942314"/>
            <w:showingPlcHdr/>
            <w:picture/>
          </w:sdtPr>
          <w:sdtEndPr>
            <w:rPr>
              <w:rStyle w:val="Style1"/>
            </w:rPr>
          </w:sdtEndPr>
          <w:sdtContent>
            <w:tc>
              <w:tcPr>
                <w:tcW w:w="3793" w:type="dxa"/>
              </w:tcPr>
              <w:p w:rsidR="00301639" w:rsidRPr="009862A0" w:rsidRDefault="006C51E2" w:rsidP="00535ABB">
                <w:pPr>
                  <w:rPr>
                    <w:rStyle w:val="Style1"/>
                    <w:rFonts w:ascii="Avenir Light" w:hAnsi="Avenir Light"/>
                  </w:rPr>
                </w:pPr>
                <w:r w:rsidRPr="009862A0">
                  <w:rPr>
                    <w:rStyle w:val="Style1"/>
                    <w:rFonts w:ascii="Avenir Light" w:hAnsi="Avenir Light"/>
                    <w:noProof/>
                    <w:lang w:eastAsia="en-IN"/>
                  </w:rPr>
                  <w:drawing>
                    <wp:inline distT="0" distB="0" distL="0" distR="0">
                      <wp:extent cx="2295525" cy="1619250"/>
                      <wp:effectExtent l="0" t="0" r="9525" b="0"/>
                      <wp:docPr id="4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95823" cy="16194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B568FF" w:rsidRPr="009862A0" w:rsidTr="00671CEB">
        <w:trPr>
          <w:trHeight w:val="383"/>
        </w:trPr>
        <w:tc>
          <w:tcPr>
            <w:tcW w:w="5224" w:type="dxa"/>
          </w:tcPr>
          <w:p w:rsidR="00B568FF" w:rsidRPr="009862A0" w:rsidRDefault="00B568FF" w:rsidP="00535ABB">
            <w:pPr>
              <w:rPr>
                <w:rFonts w:ascii="Avenir Light" w:hAnsi="Avenir Light"/>
                <w:szCs w:val="24"/>
              </w:rPr>
            </w:pPr>
            <w:r w:rsidRPr="009862A0">
              <w:rPr>
                <w:rFonts w:ascii="Avenir Light" w:hAnsi="Avenir Light"/>
                <w:szCs w:val="24"/>
              </w:rPr>
              <w:t>*Business Contact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18302309"/>
            <w:placeholder>
              <w:docPart w:val="1EA79A6E6C9E45E39FDB07652C96065A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793" w:type="dxa"/>
              </w:tcPr>
              <w:p w:rsidR="00B568FF" w:rsidRPr="009862A0" w:rsidRDefault="00A71F81" w:rsidP="00535ABB">
                <w:pPr>
                  <w:rPr>
                    <w:rFonts w:ascii="Avenir Light" w:hAnsi="Avenir Light"/>
                    <w:szCs w:val="24"/>
                  </w:rPr>
                </w:pPr>
                <w:r w:rsidRPr="009862A0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9862A0" w:rsidTr="00671CEB">
        <w:trPr>
          <w:trHeight w:val="432"/>
        </w:trPr>
        <w:tc>
          <w:tcPr>
            <w:tcW w:w="5224" w:type="dxa"/>
          </w:tcPr>
          <w:p w:rsidR="00B568FF" w:rsidRPr="009862A0" w:rsidRDefault="00B568FF" w:rsidP="00535ABB">
            <w:pPr>
              <w:rPr>
                <w:rFonts w:ascii="Avenir Light" w:hAnsi="Avenir Light"/>
                <w:szCs w:val="24"/>
              </w:rPr>
            </w:pPr>
            <w:r w:rsidRPr="009862A0">
              <w:rPr>
                <w:rFonts w:ascii="Avenir Light" w:hAnsi="Avenir Light"/>
                <w:szCs w:val="24"/>
              </w:rPr>
              <w:t>*Business Contact Email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070882368"/>
            <w:placeholder>
              <w:docPart w:val="18E5AE1EC65E4EBEB0C97A3B6443A6A8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793" w:type="dxa"/>
              </w:tcPr>
              <w:p w:rsidR="00B568FF" w:rsidRPr="009862A0" w:rsidRDefault="00A71F81" w:rsidP="00535ABB">
                <w:pPr>
                  <w:rPr>
                    <w:rFonts w:ascii="Avenir Light" w:hAnsi="Avenir Light"/>
                    <w:szCs w:val="24"/>
                  </w:rPr>
                </w:pPr>
                <w:r w:rsidRPr="009862A0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9862A0" w:rsidTr="00671CEB">
        <w:trPr>
          <w:trHeight w:val="395"/>
        </w:trPr>
        <w:tc>
          <w:tcPr>
            <w:tcW w:w="5224" w:type="dxa"/>
            <w:tcBorders>
              <w:bottom w:val="single" w:sz="4" w:space="0" w:color="auto"/>
            </w:tcBorders>
          </w:tcPr>
          <w:p w:rsidR="00B568FF" w:rsidRPr="009862A0" w:rsidRDefault="00B568FF" w:rsidP="00535ABB">
            <w:pPr>
              <w:rPr>
                <w:rFonts w:ascii="Avenir Light" w:hAnsi="Avenir Light"/>
                <w:szCs w:val="24"/>
              </w:rPr>
            </w:pPr>
            <w:r w:rsidRPr="009862A0">
              <w:rPr>
                <w:rFonts w:ascii="Avenir Light" w:hAnsi="Avenir Light"/>
                <w:szCs w:val="24"/>
              </w:rPr>
              <w:t>*Business Contact Phon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831252770"/>
            <w:placeholder>
              <w:docPart w:val="EA874FA3BD0E43ECB99ED5C6A4C6A955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793" w:type="dxa"/>
                <w:tcBorders>
                  <w:bottom w:val="single" w:sz="4" w:space="0" w:color="auto"/>
                </w:tcBorders>
              </w:tcPr>
              <w:p w:rsidR="00B568FF" w:rsidRPr="009862A0" w:rsidRDefault="00A71F81" w:rsidP="00535ABB">
                <w:pPr>
                  <w:rPr>
                    <w:rFonts w:ascii="Avenir Light" w:hAnsi="Avenir Light"/>
                    <w:szCs w:val="24"/>
                  </w:rPr>
                </w:pPr>
                <w:r w:rsidRPr="009862A0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9862A0" w:rsidTr="00B568FF">
        <w:tc>
          <w:tcPr>
            <w:tcW w:w="5224" w:type="dxa"/>
            <w:tcBorders>
              <w:bottom w:val="nil"/>
            </w:tcBorders>
          </w:tcPr>
          <w:p w:rsidR="00B568FF" w:rsidRPr="009862A0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  <w:r w:rsidRPr="009862A0">
              <w:rPr>
                <w:rFonts w:ascii="Avenir Light" w:hAnsi="Avenir Light"/>
                <w:szCs w:val="24"/>
              </w:rPr>
              <w:t>*How Did You Hear About Us?</w:t>
            </w:r>
          </w:p>
        </w:tc>
        <w:tc>
          <w:tcPr>
            <w:tcW w:w="3793" w:type="dxa"/>
            <w:tcBorders>
              <w:bottom w:val="nil"/>
            </w:tcBorders>
          </w:tcPr>
          <w:p w:rsidR="00B568FF" w:rsidRPr="009862A0" w:rsidRDefault="008F3A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370353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9862A0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366277" w:rsidRPr="009862A0">
              <w:rPr>
                <w:rFonts w:ascii="Avenir Light" w:hAnsi="Avenir Light"/>
                <w:szCs w:val="24"/>
              </w:rPr>
              <w:t xml:space="preserve">  </w:t>
            </w:r>
            <w:r w:rsidR="00B568FF" w:rsidRPr="009862A0">
              <w:rPr>
                <w:rFonts w:ascii="Avenir Light" w:hAnsi="Avenir Light"/>
                <w:szCs w:val="24"/>
              </w:rPr>
              <w:t>Internet Search</w:t>
            </w:r>
          </w:p>
        </w:tc>
      </w:tr>
      <w:tr w:rsidR="00B568FF" w:rsidRPr="009862A0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8F3A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353970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9862A0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366277" w:rsidRPr="009862A0">
              <w:rPr>
                <w:rFonts w:ascii="Avenir Light" w:hAnsi="Avenir Light"/>
                <w:szCs w:val="24"/>
              </w:rPr>
              <w:t xml:space="preserve"> </w:t>
            </w:r>
            <w:r w:rsidR="00B568FF" w:rsidRPr="009862A0">
              <w:rPr>
                <w:rFonts w:ascii="Avenir Light" w:hAnsi="Avenir Light"/>
                <w:szCs w:val="24"/>
              </w:rPr>
              <w:t>Newsletter</w:t>
            </w:r>
          </w:p>
        </w:tc>
      </w:tr>
      <w:tr w:rsidR="00B568FF" w:rsidRPr="009862A0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8F3A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529295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9862A0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9862A0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9862A0">
              <w:rPr>
                <w:rFonts w:ascii="Avenir Light" w:hAnsi="Avenir Light"/>
                <w:szCs w:val="24"/>
              </w:rPr>
              <w:t>Referral</w:t>
            </w:r>
          </w:p>
        </w:tc>
      </w:tr>
      <w:tr w:rsidR="00B568FF" w:rsidRPr="009862A0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8F3A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730921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9862A0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9862A0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9862A0">
              <w:rPr>
                <w:rFonts w:ascii="Avenir Light" w:hAnsi="Avenir Light"/>
                <w:szCs w:val="24"/>
              </w:rPr>
              <w:t>Other Association/Organization</w:t>
            </w:r>
          </w:p>
        </w:tc>
      </w:tr>
      <w:tr w:rsidR="00B568FF" w:rsidRPr="009862A0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8F3A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379004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9862A0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9862A0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9862A0">
              <w:rPr>
                <w:rFonts w:ascii="Avenir Light" w:hAnsi="Avenir Light"/>
                <w:szCs w:val="24"/>
              </w:rPr>
              <w:t>IBIMA Website</w:t>
            </w:r>
          </w:p>
        </w:tc>
      </w:tr>
      <w:tr w:rsidR="00B568FF" w:rsidRPr="009862A0" w:rsidTr="00B568FF">
        <w:tc>
          <w:tcPr>
            <w:tcW w:w="52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9862A0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9862A0" w:rsidRDefault="008F3A8A" w:rsidP="00366277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572426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9862A0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9862A0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9862A0">
              <w:rPr>
                <w:rFonts w:ascii="Avenir Light" w:hAnsi="Avenir Light"/>
                <w:szCs w:val="24"/>
              </w:rPr>
              <w:t>IBIMA</w:t>
            </w:r>
            <w:r w:rsidR="00366277" w:rsidRPr="009862A0">
              <w:rPr>
                <w:rFonts w:ascii="Avenir Light" w:hAnsi="Avenir Light"/>
                <w:szCs w:val="24"/>
              </w:rPr>
              <w:t xml:space="preserve"> General</w:t>
            </w:r>
            <w:r w:rsidR="00B568FF" w:rsidRPr="009862A0">
              <w:rPr>
                <w:rFonts w:ascii="Avenir Light" w:hAnsi="Avenir Light"/>
                <w:szCs w:val="24"/>
              </w:rPr>
              <w:t xml:space="preserve"> Bo</w:t>
            </w:r>
            <w:r w:rsidR="00366277" w:rsidRPr="009862A0">
              <w:rPr>
                <w:rFonts w:ascii="Avenir Light" w:hAnsi="Avenir Light"/>
                <w:szCs w:val="24"/>
              </w:rPr>
              <w:t>dy</w:t>
            </w:r>
          </w:p>
        </w:tc>
      </w:tr>
      <w:tr w:rsidR="00B568FF" w:rsidRPr="009862A0" w:rsidTr="00671CEB">
        <w:trPr>
          <w:trHeight w:val="385"/>
        </w:trPr>
        <w:tc>
          <w:tcPr>
            <w:tcW w:w="5224" w:type="dxa"/>
            <w:tcBorders>
              <w:bottom w:val="single" w:sz="4" w:space="0" w:color="auto"/>
            </w:tcBorders>
          </w:tcPr>
          <w:p w:rsidR="00B568FF" w:rsidRPr="009862A0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  <w:r w:rsidRPr="009862A0">
              <w:rPr>
                <w:rFonts w:ascii="Avenir Light" w:hAnsi="Avenir Light"/>
                <w:szCs w:val="24"/>
              </w:rPr>
              <w:t>Who referred you to IBIMA?</w:t>
            </w:r>
          </w:p>
        </w:tc>
        <w:tc>
          <w:tcPr>
            <w:tcW w:w="3793" w:type="dxa"/>
            <w:tcBorders>
              <w:bottom w:val="single" w:sz="4" w:space="0" w:color="auto"/>
            </w:tcBorders>
          </w:tcPr>
          <w:p w:rsidR="00B568FF" w:rsidRPr="009862A0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</w:tr>
      <w:tr w:rsidR="00B568FF" w:rsidRPr="009862A0" w:rsidTr="00B568FF">
        <w:tc>
          <w:tcPr>
            <w:tcW w:w="522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671CEB" w:rsidP="00B568FF">
            <w:pPr>
              <w:contextualSpacing/>
              <w:rPr>
                <w:rFonts w:ascii="Avenir Light" w:hAnsi="Avenir Light"/>
                <w:szCs w:val="24"/>
              </w:rPr>
            </w:pPr>
            <w:r w:rsidRPr="009862A0">
              <w:rPr>
                <w:rFonts w:ascii="Avenir Light" w:hAnsi="Avenir Light"/>
                <w:szCs w:val="24"/>
              </w:rPr>
              <w:t>*</w:t>
            </w:r>
            <w:r w:rsidR="00B568FF" w:rsidRPr="009862A0">
              <w:rPr>
                <w:rFonts w:ascii="Avenir Light" w:hAnsi="Avenir Light"/>
                <w:szCs w:val="24"/>
              </w:rPr>
              <w:t>Field of Work?</w:t>
            </w:r>
            <w:r w:rsidR="00B568FF" w:rsidRPr="009862A0">
              <w:rPr>
                <w:rFonts w:ascii="Avenir Light" w:hAnsi="Avenir Light"/>
                <w:szCs w:val="24"/>
              </w:rPr>
              <w:tab/>
            </w:r>
            <w:r w:rsidR="00B568FF" w:rsidRPr="009862A0">
              <w:rPr>
                <w:rFonts w:ascii="Avenir Light" w:hAnsi="Avenir Light"/>
                <w:szCs w:val="24"/>
              </w:rPr>
              <w:tab/>
              <w:t xml:space="preserve"> </w:t>
            </w:r>
          </w:p>
        </w:tc>
        <w:tc>
          <w:tcPr>
            <w:tcW w:w="379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8F3A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2115856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9862A0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9862A0">
              <w:rPr>
                <w:rFonts w:ascii="Avenir Light" w:hAnsi="Avenir Light"/>
                <w:szCs w:val="24"/>
              </w:rPr>
              <w:t xml:space="preserve">  General Contractor</w:t>
            </w:r>
          </w:p>
        </w:tc>
      </w:tr>
      <w:tr w:rsidR="00B568FF" w:rsidRPr="009862A0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8F3A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427766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9862A0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9862A0">
              <w:rPr>
                <w:rFonts w:ascii="Avenir Light" w:hAnsi="Avenir Light"/>
                <w:szCs w:val="24"/>
              </w:rPr>
              <w:t xml:space="preserve">  Sub-Trade</w:t>
            </w:r>
          </w:p>
        </w:tc>
      </w:tr>
      <w:tr w:rsidR="00B568FF" w:rsidRPr="009862A0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8F3A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214398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9862A0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9862A0">
              <w:rPr>
                <w:rFonts w:ascii="Avenir Light" w:hAnsi="Avenir Light"/>
                <w:szCs w:val="24"/>
              </w:rPr>
              <w:t xml:space="preserve">  Detailing/Drafting</w:t>
            </w:r>
          </w:p>
        </w:tc>
      </w:tr>
      <w:tr w:rsidR="00B568FF" w:rsidRPr="009862A0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8F3A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878506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9862A0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9862A0">
              <w:rPr>
                <w:rFonts w:ascii="Avenir Light" w:hAnsi="Avenir Light"/>
                <w:szCs w:val="24"/>
              </w:rPr>
              <w:t xml:space="preserve">  Mechanical Engineering</w:t>
            </w:r>
          </w:p>
        </w:tc>
      </w:tr>
      <w:tr w:rsidR="00B568FF" w:rsidRPr="009862A0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8F3A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483969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9862A0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9862A0">
              <w:rPr>
                <w:rFonts w:ascii="Avenir Light" w:hAnsi="Avenir Light"/>
                <w:szCs w:val="24"/>
              </w:rPr>
              <w:t xml:space="preserve">  Structural Engineering</w:t>
            </w:r>
            <w:r w:rsidR="00B568FF" w:rsidRPr="009862A0">
              <w:rPr>
                <w:rFonts w:ascii="Avenir Light" w:hAnsi="Avenir Light"/>
                <w:szCs w:val="24"/>
              </w:rPr>
              <w:tab/>
            </w:r>
          </w:p>
        </w:tc>
      </w:tr>
      <w:tr w:rsidR="00B568FF" w:rsidRPr="009862A0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8F3A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071229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9862A0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9862A0">
              <w:rPr>
                <w:rFonts w:ascii="Avenir Light" w:hAnsi="Avenir Light"/>
                <w:szCs w:val="24"/>
              </w:rPr>
              <w:t xml:space="preserve">  Civil Engineering</w:t>
            </w:r>
          </w:p>
        </w:tc>
      </w:tr>
      <w:tr w:rsidR="00B568FF" w:rsidRPr="009862A0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8F3A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117416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9862A0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9862A0">
              <w:rPr>
                <w:rFonts w:ascii="Avenir Light" w:hAnsi="Avenir Light"/>
                <w:szCs w:val="24"/>
              </w:rPr>
              <w:t xml:space="preserve">  Surveying/Geodetics</w:t>
            </w:r>
          </w:p>
        </w:tc>
      </w:tr>
      <w:tr w:rsidR="00B568FF" w:rsidRPr="009862A0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8F3A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076903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9862A0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9862A0">
              <w:rPr>
                <w:rFonts w:ascii="Avenir Light" w:hAnsi="Avenir Light"/>
                <w:szCs w:val="24"/>
              </w:rPr>
              <w:t xml:space="preserve">  Owner</w:t>
            </w:r>
          </w:p>
        </w:tc>
      </w:tr>
      <w:tr w:rsidR="00B568FF" w:rsidRPr="009862A0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8F3A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671478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9862A0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9862A0">
              <w:rPr>
                <w:rFonts w:ascii="Avenir Light" w:hAnsi="Avenir Light"/>
                <w:szCs w:val="24"/>
              </w:rPr>
              <w:t xml:space="preserve">  Architecture</w:t>
            </w:r>
          </w:p>
        </w:tc>
      </w:tr>
      <w:tr w:rsidR="00B568FF" w:rsidRPr="009862A0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8F3A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897945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9862A0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9862A0">
              <w:rPr>
                <w:rFonts w:ascii="Avenir Light" w:hAnsi="Avenir Light"/>
                <w:szCs w:val="24"/>
              </w:rPr>
              <w:t xml:space="preserve">  Developer</w:t>
            </w:r>
          </w:p>
        </w:tc>
      </w:tr>
      <w:tr w:rsidR="00B568FF" w:rsidRPr="009862A0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8F3A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063686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9862A0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9862A0">
              <w:rPr>
                <w:rFonts w:ascii="Avenir Light" w:hAnsi="Avenir Light"/>
                <w:szCs w:val="24"/>
              </w:rPr>
              <w:t xml:space="preserve">  Facilities Management</w:t>
            </w:r>
          </w:p>
        </w:tc>
      </w:tr>
      <w:tr w:rsidR="00B568FF" w:rsidRPr="009862A0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8F3A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041640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9862A0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9862A0">
              <w:rPr>
                <w:rFonts w:ascii="Avenir Light" w:hAnsi="Avenir Light"/>
                <w:szCs w:val="24"/>
              </w:rPr>
              <w:t xml:space="preserve">  Technology Vendor</w:t>
            </w:r>
          </w:p>
        </w:tc>
      </w:tr>
      <w:tr w:rsidR="00B568FF" w:rsidRPr="009862A0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8F3A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278421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9862A0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9862A0">
              <w:rPr>
                <w:rFonts w:ascii="Avenir Light" w:hAnsi="Avenir Light"/>
                <w:szCs w:val="24"/>
              </w:rPr>
              <w:t xml:space="preserve">  Consultant</w:t>
            </w:r>
          </w:p>
        </w:tc>
      </w:tr>
      <w:tr w:rsidR="00B568FF" w:rsidRPr="009862A0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8F3A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751181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9862A0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9862A0">
              <w:rPr>
                <w:rFonts w:ascii="Avenir Light" w:hAnsi="Avenir Light"/>
                <w:szCs w:val="24"/>
              </w:rPr>
              <w:t xml:space="preserve">  Education</w:t>
            </w:r>
          </w:p>
        </w:tc>
      </w:tr>
      <w:tr w:rsidR="00B568FF" w:rsidRPr="009862A0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8F3A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992069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9862A0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9862A0">
              <w:rPr>
                <w:rFonts w:ascii="Avenir Light" w:hAnsi="Avenir Light"/>
                <w:szCs w:val="24"/>
              </w:rPr>
              <w:t xml:space="preserve">  Government</w:t>
            </w:r>
          </w:p>
        </w:tc>
      </w:tr>
      <w:tr w:rsidR="00B568FF" w:rsidRPr="009862A0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9862A0" w:rsidRDefault="008F3A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299507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9862A0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9862A0">
              <w:rPr>
                <w:rFonts w:ascii="Avenir Light" w:hAnsi="Avenir Light"/>
                <w:szCs w:val="24"/>
              </w:rPr>
              <w:t xml:space="preserve">  Association/Council</w:t>
            </w:r>
          </w:p>
        </w:tc>
      </w:tr>
      <w:tr w:rsidR="00B568FF" w:rsidRPr="009862A0" w:rsidTr="00B568FF">
        <w:tc>
          <w:tcPr>
            <w:tcW w:w="52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9862A0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9862A0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</w:tr>
    </w:tbl>
    <w:p w:rsidR="008E0B4D" w:rsidRPr="009862A0" w:rsidRDefault="008E0B4D" w:rsidP="00535ABB">
      <w:pPr>
        <w:spacing w:after="0"/>
        <w:ind w:left="2880" w:firstLine="720"/>
        <w:contextualSpacing/>
        <w:rPr>
          <w:rFonts w:ascii="Avenir Light" w:hAnsi="Avenir Light"/>
          <w:szCs w:val="24"/>
        </w:rPr>
      </w:pPr>
      <w:r w:rsidRPr="009862A0">
        <w:rPr>
          <w:rFonts w:ascii="Avenir Light" w:hAnsi="Avenir Light"/>
          <w:szCs w:val="24"/>
        </w:rPr>
        <w:tab/>
      </w:r>
      <w:r w:rsidRPr="009862A0">
        <w:rPr>
          <w:rFonts w:ascii="Avenir Light" w:hAnsi="Avenir Light"/>
          <w:szCs w:val="24"/>
        </w:rPr>
        <w:tab/>
      </w:r>
    </w:p>
    <w:sectPr w:rsidR="008E0B4D" w:rsidRPr="009862A0" w:rsidSect="000D6E1E">
      <w:headerReference w:type="default" r:id="rId8"/>
      <w:footerReference w:type="default" r:id="rId9"/>
      <w:pgSz w:w="11907" w:h="16840" w:code="9"/>
      <w:pgMar w:top="1440" w:right="850" w:bottom="1440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3A8A" w:rsidRDefault="008F3A8A" w:rsidP="00671CEB">
      <w:pPr>
        <w:spacing w:after="0" w:line="240" w:lineRule="auto"/>
      </w:pPr>
      <w:r>
        <w:separator/>
      </w:r>
    </w:p>
  </w:endnote>
  <w:endnote w:type="continuationSeparator" w:id="0">
    <w:p w:rsidR="008F3A8A" w:rsidRDefault="008F3A8A" w:rsidP="00671C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03705474"/>
      <w:docPartObj>
        <w:docPartGallery w:val="Page Numbers (Bottom of Page)"/>
        <w:docPartUnique/>
      </w:docPartObj>
    </w:sdtPr>
    <w:sdtEndPr>
      <w:rPr>
        <w:rFonts w:asciiTheme="majorHAnsi" w:hAnsiTheme="majorHAnsi" w:cstheme="majorHAnsi"/>
      </w:rPr>
    </w:sdtEndPr>
    <w:sdtContent>
      <w:sdt>
        <w:sdtPr>
          <w:rPr>
            <w:rFonts w:asciiTheme="majorHAnsi" w:hAnsiTheme="majorHAnsi" w:cstheme="majorHAns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BF36DB" w:rsidRPr="00BF36DB" w:rsidRDefault="00BF36DB">
            <w:pPr>
              <w:pStyle w:val="Footer"/>
              <w:jc w:val="right"/>
              <w:rPr>
                <w:rFonts w:asciiTheme="majorHAnsi" w:hAnsiTheme="majorHAnsi" w:cstheme="majorHAnsi"/>
              </w:rPr>
            </w:pPr>
            <w:r w:rsidRPr="00BF36DB">
              <w:rPr>
                <w:rFonts w:asciiTheme="majorHAnsi" w:hAnsiTheme="majorHAnsi" w:cstheme="majorHAnsi"/>
              </w:rPr>
              <w:t xml:space="preserve">Page 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begin"/>
            </w:r>
            <w:r w:rsidRPr="00BF36DB">
              <w:rPr>
                <w:rFonts w:asciiTheme="majorHAnsi" w:hAnsiTheme="majorHAnsi" w:cstheme="majorHAnsi"/>
                <w:b/>
                <w:bCs/>
              </w:rPr>
              <w:instrText xml:space="preserve"> PAGE </w:instrTex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separate"/>
            </w:r>
            <w:r w:rsidR="00A01D74">
              <w:rPr>
                <w:rFonts w:asciiTheme="majorHAnsi" w:hAnsiTheme="majorHAnsi" w:cstheme="majorHAnsi"/>
                <w:b/>
                <w:bCs/>
                <w:noProof/>
              </w:rPr>
              <w:t>1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end"/>
            </w:r>
            <w:r w:rsidRPr="00BF36DB">
              <w:rPr>
                <w:rFonts w:asciiTheme="majorHAnsi" w:hAnsiTheme="majorHAnsi" w:cstheme="majorHAnsi"/>
              </w:rPr>
              <w:t xml:space="preserve"> of 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begin"/>
            </w:r>
            <w:r w:rsidRPr="00BF36DB">
              <w:rPr>
                <w:rFonts w:asciiTheme="majorHAnsi" w:hAnsiTheme="majorHAnsi" w:cstheme="majorHAnsi"/>
                <w:b/>
                <w:bCs/>
              </w:rPr>
              <w:instrText xml:space="preserve"> NUMPAGES  </w:instrTex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separate"/>
            </w:r>
            <w:r w:rsidR="00A01D74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end"/>
            </w:r>
          </w:p>
        </w:sdtContent>
      </w:sdt>
    </w:sdtContent>
  </w:sdt>
  <w:p w:rsidR="007D0779" w:rsidRPr="00BF36DB" w:rsidRDefault="00BF36DB" w:rsidP="007D0779">
    <w:pPr>
      <w:pStyle w:val="Footer"/>
      <w:rPr>
        <w:rFonts w:asciiTheme="majorHAnsi" w:hAnsiTheme="majorHAnsi" w:cstheme="majorHAnsi"/>
      </w:rPr>
    </w:pPr>
    <w:r w:rsidRPr="00BF36DB">
      <w:rPr>
        <w:rFonts w:asciiTheme="majorHAnsi" w:hAnsiTheme="majorHAnsi" w:cstheme="majorHAnsi"/>
      </w:rPr>
      <w:t>*Mandatory Field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3A8A" w:rsidRDefault="008F3A8A" w:rsidP="00671CEB">
      <w:pPr>
        <w:spacing w:after="0" w:line="240" w:lineRule="auto"/>
      </w:pPr>
      <w:r>
        <w:separator/>
      </w:r>
    </w:p>
  </w:footnote>
  <w:footnote w:type="continuationSeparator" w:id="0">
    <w:p w:rsidR="008F3A8A" w:rsidRDefault="008F3A8A" w:rsidP="00671C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71CEB" w:rsidRPr="007D0779" w:rsidRDefault="000D6E1E" w:rsidP="00B907E3">
    <w:pPr>
      <w:pStyle w:val="Header"/>
      <w:ind w:left="-142"/>
      <w:rPr>
        <w:rFonts w:ascii="Calibri Light" w:hAnsi="Calibri Light" w:cs="Calibri Light"/>
        <w:color w:val="000000" w:themeColor="text1"/>
        <w:sz w:val="36"/>
        <w:szCs w:val="36"/>
      </w:rPr>
    </w:pPr>
    <w:r>
      <w:rPr>
        <w:rFonts w:ascii="Calibri Light" w:hAnsi="Calibri Light" w:cs="Calibri Light"/>
        <w:noProof/>
        <w:color w:val="000000" w:themeColor="text1"/>
        <w:sz w:val="36"/>
        <w:szCs w:val="36"/>
        <w:lang w:eastAsia="en-IN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4972050</wp:posOffset>
          </wp:positionH>
          <wp:positionV relativeFrom="paragraph">
            <wp:posOffset>-288290</wp:posOffset>
          </wp:positionV>
          <wp:extent cx="847725" cy="617646"/>
          <wp:effectExtent l="0" t="0" r="0" b="0"/>
          <wp:wrapNone/>
          <wp:docPr id="52" name="Picture 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bima (1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7725" cy="6176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>I</w:t>
    </w:r>
    <w:r w:rsidR="00B907E3">
      <w:rPr>
        <w:rFonts w:ascii="Calibri Light" w:hAnsi="Calibri Light" w:cs="Calibri Light"/>
        <w:color w:val="000000" w:themeColor="text1"/>
        <w:sz w:val="36"/>
        <w:szCs w:val="36"/>
      </w:rPr>
      <w:t>ndia</w:t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 xml:space="preserve"> </w:t>
    </w:r>
    <w:r w:rsidR="007D0779" w:rsidRPr="007D0779">
      <w:rPr>
        <w:rFonts w:ascii="Calibri Light" w:hAnsi="Calibri Light" w:cs="Calibri Light"/>
        <w:color w:val="000000" w:themeColor="text1"/>
        <w:sz w:val="36"/>
        <w:szCs w:val="36"/>
      </w:rPr>
      <w:t>BIM</w:t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 xml:space="preserve"> A</w:t>
    </w:r>
    <w:r w:rsidR="00B907E3">
      <w:rPr>
        <w:rFonts w:ascii="Calibri Light" w:hAnsi="Calibri Light" w:cs="Calibri Light"/>
        <w:color w:val="000000" w:themeColor="text1"/>
        <w:sz w:val="36"/>
        <w:szCs w:val="36"/>
      </w:rPr>
      <w:t>ssoci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77808"/>
    <w:multiLevelType w:val="hybridMultilevel"/>
    <w:tmpl w:val="ECBA4B70"/>
    <w:lvl w:ilvl="0" w:tplc="510478B4">
      <w:start w:val="5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zA0NTE2NjA0NjVR0lEKTi0uzszPAykwqQUAuxaUGiwAAAA="/>
  </w:docVars>
  <w:rsids>
    <w:rsidRoot w:val="008E0B4D"/>
    <w:rsid w:val="000D6E1E"/>
    <w:rsid w:val="000F565F"/>
    <w:rsid w:val="00217277"/>
    <w:rsid w:val="002A4B70"/>
    <w:rsid w:val="002E0E31"/>
    <w:rsid w:val="00301639"/>
    <w:rsid w:val="00357485"/>
    <w:rsid w:val="00366277"/>
    <w:rsid w:val="003818CD"/>
    <w:rsid w:val="003C13BE"/>
    <w:rsid w:val="003F7B98"/>
    <w:rsid w:val="004A7BD3"/>
    <w:rsid w:val="00535ABB"/>
    <w:rsid w:val="0061024B"/>
    <w:rsid w:val="00671CEB"/>
    <w:rsid w:val="006C51E2"/>
    <w:rsid w:val="007D0779"/>
    <w:rsid w:val="008E0B4D"/>
    <w:rsid w:val="008F3A8A"/>
    <w:rsid w:val="009862A0"/>
    <w:rsid w:val="009B2857"/>
    <w:rsid w:val="009D3190"/>
    <w:rsid w:val="00A01D74"/>
    <w:rsid w:val="00A17E14"/>
    <w:rsid w:val="00A21384"/>
    <w:rsid w:val="00A33F26"/>
    <w:rsid w:val="00A71F81"/>
    <w:rsid w:val="00B568FF"/>
    <w:rsid w:val="00B907E3"/>
    <w:rsid w:val="00BB0B66"/>
    <w:rsid w:val="00BF36DB"/>
    <w:rsid w:val="00D5264E"/>
    <w:rsid w:val="00DE0D9B"/>
    <w:rsid w:val="00E53F37"/>
    <w:rsid w:val="00F47F1D"/>
    <w:rsid w:val="00FC6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9A9FD2"/>
  <w15:chartTrackingRefBased/>
  <w15:docId w15:val="{8DF3CE7D-965D-477F-BEEC-51E7ACD2D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IN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Main Heading"/>
    <w:basedOn w:val="Normal"/>
    <w:next w:val="Normal"/>
    <w:link w:val="Heading1Char"/>
    <w:uiPriority w:val="9"/>
    <w:qFormat/>
    <w:rsid w:val="0061024B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aliases w:val="Sub Heading"/>
    <w:basedOn w:val="Normal"/>
    <w:next w:val="Normal"/>
    <w:link w:val="Heading2Char"/>
    <w:uiPriority w:val="9"/>
    <w:semiHidden/>
    <w:unhideWhenUsed/>
    <w:qFormat/>
    <w:rsid w:val="0061024B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Sub Heading Char"/>
    <w:basedOn w:val="DefaultParagraphFont"/>
    <w:link w:val="Heading2"/>
    <w:uiPriority w:val="9"/>
    <w:semiHidden/>
    <w:rsid w:val="0061024B"/>
    <w:rPr>
      <w:rFonts w:eastAsiaTheme="majorEastAsia" w:cstheme="majorBidi"/>
      <w:b/>
      <w:color w:val="000000" w:themeColor="text1"/>
      <w:sz w:val="28"/>
      <w:szCs w:val="26"/>
    </w:rPr>
  </w:style>
  <w:style w:type="character" w:customStyle="1" w:styleId="Heading1Char">
    <w:name w:val="Heading 1 Char"/>
    <w:aliases w:val="Main Heading Char"/>
    <w:basedOn w:val="DefaultParagraphFont"/>
    <w:link w:val="Heading1"/>
    <w:uiPriority w:val="9"/>
    <w:rsid w:val="0061024B"/>
    <w:rPr>
      <w:rFonts w:eastAsiaTheme="majorEastAsia" w:cstheme="majorBidi"/>
      <w:b/>
      <w:color w:val="000000" w:themeColor="text1"/>
      <w:sz w:val="32"/>
      <w:szCs w:val="32"/>
    </w:rPr>
  </w:style>
  <w:style w:type="table" w:styleId="TableGrid">
    <w:name w:val="Table Grid"/>
    <w:basedOn w:val="TableNormal"/>
    <w:uiPriority w:val="39"/>
    <w:rsid w:val="004A7B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B2857"/>
    <w:rPr>
      <w:color w:val="808080"/>
    </w:rPr>
  </w:style>
  <w:style w:type="character" w:customStyle="1" w:styleId="Style1">
    <w:name w:val="Style1"/>
    <w:basedOn w:val="DefaultParagraphFont"/>
    <w:uiPriority w:val="1"/>
    <w:rsid w:val="009B2857"/>
    <w:rPr>
      <w:rFonts w:asciiTheme="majorHAnsi" w:hAnsiTheme="majorHAnsi"/>
      <w:sz w:val="24"/>
    </w:rPr>
  </w:style>
  <w:style w:type="paragraph" w:styleId="Header">
    <w:name w:val="header"/>
    <w:basedOn w:val="Normal"/>
    <w:link w:val="HeaderChar"/>
    <w:uiPriority w:val="99"/>
    <w:unhideWhenUsed/>
    <w:rsid w:val="00671C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CEB"/>
  </w:style>
  <w:style w:type="paragraph" w:styleId="Footer">
    <w:name w:val="footer"/>
    <w:basedOn w:val="Normal"/>
    <w:link w:val="FooterChar"/>
    <w:uiPriority w:val="99"/>
    <w:unhideWhenUsed/>
    <w:rsid w:val="00671C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C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51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5728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672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756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9181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4964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016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1132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179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7955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529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1585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951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63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F3728413C894BC18CCAE93505850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82005-B74E-4AFC-B56E-C5B8557B245F}"/>
      </w:docPartPr>
      <w:docPartBody>
        <w:p w:rsidR="006046C4" w:rsidRDefault="00C27131" w:rsidP="00C27131">
          <w:pPr>
            <w:pStyle w:val="8F3728413C894BC18CCAE93505850EE19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097B99DCE0C1482DBC9774B65BEC7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4F9ED-4043-4FC0-BE18-737CD916B4AE}"/>
      </w:docPartPr>
      <w:docPartBody>
        <w:p w:rsidR="006046C4" w:rsidRDefault="00C27131" w:rsidP="00C27131">
          <w:pPr>
            <w:pStyle w:val="097B99DCE0C1482DBC9774B65BEC774E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3B32742015954A5F9E5F9A7595021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893E3-2E41-4FC3-A781-48011D3C3AC8}"/>
      </w:docPartPr>
      <w:docPartBody>
        <w:p w:rsidR="006046C4" w:rsidRDefault="00C27131" w:rsidP="00C27131">
          <w:pPr>
            <w:pStyle w:val="3B32742015954A5F9E5F9A7595021234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4EEB5970A3844E9BA286CD70A8FAE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5F5AB-90E5-4423-A907-1CF0BC79DD3C}"/>
      </w:docPartPr>
      <w:docPartBody>
        <w:p w:rsidR="006046C4" w:rsidRDefault="00C27131" w:rsidP="00C27131">
          <w:pPr>
            <w:pStyle w:val="4EEB5970A3844E9BA286CD70A8FAEA9C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B6DE118981E64061A9D86DF380692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4AB09-D3F1-4A69-B4D6-26E58159FC90}"/>
      </w:docPartPr>
      <w:docPartBody>
        <w:p w:rsidR="006046C4" w:rsidRDefault="00C27131" w:rsidP="00C27131">
          <w:pPr>
            <w:pStyle w:val="B6DE118981E64061A9D86DF380692097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2E8122F45F8341BD8D97B1CE15377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80994-BB8F-4E5E-9772-9E65416B9493}"/>
      </w:docPartPr>
      <w:docPartBody>
        <w:p w:rsidR="006046C4" w:rsidRDefault="00C27131" w:rsidP="00C27131">
          <w:pPr>
            <w:pStyle w:val="2E8122F45F8341BD8D97B1CE15377D5C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0B796869E8514BA8BB7166B206F71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CC33B-0B1F-4113-93FE-7D1A82AF9E24}"/>
      </w:docPartPr>
      <w:docPartBody>
        <w:p w:rsidR="006046C4" w:rsidRDefault="00C27131" w:rsidP="00C27131">
          <w:pPr>
            <w:pStyle w:val="0B796869E8514BA8BB7166B206F717B2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5E82B2EBF8084114B574109417D63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D0107-6BA5-4E3F-B1E6-B6699F18A42A}"/>
      </w:docPartPr>
      <w:docPartBody>
        <w:p w:rsidR="006046C4" w:rsidRDefault="00C27131" w:rsidP="00C27131">
          <w:pPr>
            <w:pStyle w:val="5E82B2EBF8084114B574109417D63864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CE3CEBFEAE9647ECAAD523290F72B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05B37-E45F-43B3-93B5-A4994A2D873D}"/>
      </w:docPartPr>
      <w:docPartBody>
        <w:p w:rsidR="006046C4" w:rsidRDefault="00C27131" w:rsidP="00C27131">
          <w:pPr>
            <w:pStyle w:val="CE3CEBFEAE9647ECAAD523290F72B0BE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E637799FFC564B48BD8E103B85EBE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78E0A-3011-45CB-91B2-3FC15712A7C2}"/>
      </w:docPartPr>
      <w:docPartBody>
        <w:p w:rsidR="006046C4" w:rsidRDefault="00C27131" w:rsidP="00C27131">
          <w:pPr>
            <w:pStyle w:val="E637799FFC564B48BD8E103B85EBE60D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DD859CEA8874E218A02EDE677F3A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70942-7702-46E8-BC33-EB4A7F8BAB5E}"/>
      </w:docPartPr>
      <w:docPartBody>
        <w:p w:rsidR="006046C4" w:rsidRDefault="00C27131" w:rsidP="00C27131">
          <w:pPr>
            <w:pStyle w:val="1DD859CEA8874E218A02EDE677F3AA07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DF0BBE10A0B5449CABD0C3FBBA729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8289D-7DFD-4BEA-AC88-868AB9EF013E}"/>
      </w:docPartPr>
      <w:docPartBody>
        <w:p w:rsidR="006046C4" w:rsidRDefault="00C27131" w:rsidP="00C27131">
          <w:pPr>
            <w:pStyle w:val="DF0BBE10A0B5449CABD0C3FBBA7298B5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D781C6AC66354C8D85C6405216298A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EBA14-E48F-4FFF-8717-131E7D3664E4}"/>
      </w:docPartPr>
      <w:docPartBody>
        <w:p w:rsidR="006046C4" w:rsidRDefault="00C27131" w:rsidP="00C27131">
          <w:pPr>
            <w:pStyle w:val="D781C6AC66354C8D85C6405216298A36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EA79A6E6C9E45E39FDB07652C960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6DEAC-2337-4F59-B5E0-651576248981}"/>
      </w:docPartPr>
      <w:docPartBody>
        <w:p w:rsidR="00C27131" w:rsidRDefault="00C27131" w:rsidP="00C27131">
          <w:pPr>
            <w:pStyle w:val="1EA79A6E6C9E45E39FDB07652C96065A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8E5AE1EC65E4EBEB0C97A3B6443A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700E6-A598-433C-A4A6-61BFDB5D8A1C}"/>
      </w:docPartPr>
      <w:docPartBody>
        <w:p w:rsidR="00C27131" w:rsidRDefault="00C27131" w:rsidP="00C27131">
          <w:pPr>
            <w:pStyle w:val="18E5AE1EC65E4EBEB0C97A3B6443A6A8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EA874FA3BD0E43ECB99ED5C6A4C6A9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12BB59-11FC-4672-85C8-466A1B0DD1CE}"/>
      </w:docPartPr>
      <w:docPartBody>
        <w:p w:rsidR="00C27131" w:rsidRDefault="00C27131" w:rsidP="00C27131">
          <w:pPr>
            <w:pStyle w:val="EA874FA3BD0E43ECB99ED5C6A4C6A955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46C4"/>
    <w:rsid w:val="0011175D"/>
    <w:rsid w:val="002667CD"/>
    <w:rsid w:val="00517A95"/>
    <w:rsid w:val="006046C4"/>
    <w:rsid w:val="008D1806"/>
    <w:rsid w:val="00B326E3"/>
    <w:rsid w:val="00C27131"/>
    <w:rsid w:val="00E72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7131"/>
    <w:rPr>
      <w:color w:val="808080"/>
    </w:rPr>
  </w:style>
  <w:style w:type="paragraph" w:customStyle="1" w:styleId="8F3728413C894BC18CCAE93505850EE1">
    <w:name w:val="8F3728413C894BC18CCAE93505850E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1">
    <w:name w:val="8F3728413C894BC18CCAE93505850EE1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2">
    <w:name w:val="8F3728413C894BC18CCAE93505850EE1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">
    <w:name w:val="097B99DCE0C1482DBC9774B65BEC774E"/>
    <w:rsid w:val="006046C4"/>
  </w:style>
  <w:style w:type="paragraph" w:customStyle="1" w:styleId="3B32742015954A5F9E5F9A7595021234">
    <w:name w:val="3B32742015954A5F9E5F9A7595021234"/>
    <w:rsid w:val="006046C4"/>
  </w:style>
  <w:style w:type="paragraph" w:customStyle="1" w:styleId="4EEB5970A3844E9BA286CD70A8FAEA9C">
    <w:name w:val="4EEB5970A3844E9BA286CD70A8FAEA9C"/>
    <w:rsid w:val="006046C4"/>
  </w:style>
  <w:style w:type="paragraph" w:customStyle="1" w:styleId="B6DE118981E64061A9D86DF380692097">
    <w:name w:val="B6DE118981E64061A9D86DF380692097"/>
    <w:rsid w:val="006046C4"/>
  </w:style>
  <w:style w:type="paragraph" w:customStyle="1" w:styleId="2E8122F45F8341BD8D97B1CE15377D5C">
    <w:name w:val="2E8122F45F8341BD8D97B1CE15377D5C"/>
    <w:rsid w:val="006046C4"/>
  </w:style>
  <w:style w:type="paragraph" w:customStyle="1" w:styleId="0B796869E8514BA8BB7166B206F717B2">
    <w:name w:val="0B796869E8514BA8BB7166B206F717B2"/>
    <w:rsid w:val="006046C4"/>
  </w:style>
  <w:style w:type="paragraph" w:customStyle="1" w:styleId="A1F0118F703346DD873FA335ABAAAC44">
    <w:name w:val="A1F0118F703346DD873FA335ABAAAC44"/>
    <w:rsid w:val="006046C4"/>
  </w:style>
  <w:style w:type="paragraph" w:customStyle="1" w:styleId="5E82B2EBF8084114B574109417D63864">
    <w:name w:val="5E82B2EBF8084114B574109417D63864"/>
    <w:rsid w:val="006046C4"/>
  </w:style>
  <w:style w:type="paragraph" w:customStyle="1" w:styleId="CE3CEBFEAE9647ECAAD523290F72B0BE">
    <w:name w:val="CE3CEBFEAE9647ECAAD523290F72B0BE"/>
    <w:rsid w:val="006046C4"/>
  </w:style>
  <w:style w:type="paragraph" w:customStyle="1" w:styleId="E637799FFC564B48BD8E103B85EBE60D">
    <w:name w:val="E637799FFC564B48BD8E103B85EBE60D"/>
    <w:rsid w:val="006046C4"/>
  </w:style>
  <w:style w:type="paragraph" w:customStyle="1" w:styleId="1DD859CEA8874E218A02EDE677F3AA07">
    <w:name w:val="1DD859CEA8874E218A02EDE677F3AA07"/>
    <w:rsid w:val="006046C4"/>
  </w:style>
  <w:style w:type="paragraph" w:customStyle="1" w:styleId="DF0BBE10A0B5449CABD0C3FBBA7298B5">
    <w:name w:val="DF0BBE10A0B5449CABD0C3FBBA7298B5"/>
    <w:rsid w:val="006046C4"/>
  </w:style>
  <w:style w:type="paragraph" w:customStyle="1" w:styleId="D781C6AC66354C8D85C6405216298A36">
    <w:name w:val="D781C6AC66354C8D85C6405216298A36"/>
    <w:rsid w:val="006046C4"/>
  </w:style>
  <w:style w:type="paragraph" w:customStyle="1" w:styleId="6B5567889D574FEF81AA67A2BC141992">
    <w:name w:val="6B5567889D574FEF81AA67A2BC141992"/>
    <w:rsid w:val="006046C4"/>
  </w:style>
  <w:style w:type="paragraph" w:customStyle="1" w:styleId="8F3728413C894BC18CCAE93505850EE13">
    <w:name w:val="8F3728413C894BC18CCAE93505850EE1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1">
    <w:name w:val="097B99DCE0C1482DBC9774B65BEC774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1">
    <w:name w:val="3B32742015954A5F9E5F9A7595021234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1">
    <w:name w:val="4EEB5970A3844E9BA286CD70A8FAEA9C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1">
    <w:name w:val="B6DE118981E64061A9D86DF380692097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1">
    <w:name w:val="2E8122F45F8341BD8D97B1CE15377D5C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1">
    <w:name w:val="0B796869E8514BA8BB7166B206F717B2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1">
    <w:name w:val="5E82B2EBF8084114B574109417D63864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1">
    <w:name w:val="CE3CEBFEAE9647ECAAD523290F72B0B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1">
    <w:name w:val="E637799FFC564B48BD8E103B85EBE60D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1">
    <w:name w:val="1DD859CEA8874E218A02EDE677F3AA07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1">
    <w:name w:val="DF0BBE10A0B5449CABD0C3FBBA7298B5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1">
    <w:name w:val="D781C6AC66354C8D85C6405216298A36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4">
    <w:name w:val="8F3728413C894BC18CCAE93505850EE14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2">
    <w:name w:val="097B99DCE0C1482DBC9774B65BEC774E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2">
    <w:name w:val="3B32742015954A5F9E5F9A7595021234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2">
    <w:name w:val="4EEB5970A3844E9BA286CD70A8FAEA9C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2">
    <w:name w:val="B6DE118981E64061A9D86DF380692097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2">
    <w:name w:val="2E8122F45F8341BD8D97B1CE15377D5C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2">
    <w:name w:val="0B796869E8514BA8BB7166B206F717B2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2">
    <w:name w:val="5E82B2EBF8084114B574109417D63864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2">
    <w:name w:val="CE3CEBFEAE9647ECAAD523290F72B0BE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2">
    <w:name w:val="E637799FFC564B48BD8E103B85EBE60D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2">
    <w:name w:val="1DD859CEA8874E218A02EDE677F3AA07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2">
    <w:name w:val="DF0BBE10A0B5449CABD0C3FBBA7298B5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2">
    <w:name w:val="D781C6AC66354C8D85C6405216298A36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5">
    <w:name w:val="8F3728413C894BC18CCAE93505850EE15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3">
    <w:name w:val="097B99DCE0C1482DBC9774B65BEC774E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3">
    <w:name w:val="3B32742015954A5F9E5F9A7595021234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3">
    <w:name w:val="4EEB5970A3844E9BA286CD70A8FAEA9C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3">
    <w:name w:val="B6DE118981E64061A9D86DF380692097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3">
    <w:name w:val="2E8122F45F8341BD8D97B1CE15377D5C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3">
    <w:name w:val="0B796869E8514BA8BB7166B206F717B2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3">
    <w:name w:val="5E82B2EBF8084114B574109417D63864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3">
    <w:name w:val="CE3CEBFEAE9647ECAAD523290F72B0BE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3">
    <w:name w:val="E637799FFC564B48BD8E103B85EBE60D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3">
    <w:name w:val="1DD859CEA8874E218A02EDE677F3AA07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3">
    <w:name w:val="DF0BBE10A0B5449CABD0C3FBBA7298B5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3">
    <w:name w:val="D781C6AC66354C8D85C6405216298A36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">
    <w:name w:val="1EA79A6E6C9E45E39FDB07652C96065A"/>
    <w:rsid w:val="00E729C3"/>
  </w:style>
  <w:style w:type="paragraph" w:customStyle="1" w:styleId="18E5AE1EC65E4EBEB0C97A3B6443A6A8">
    <w:name w:val="18E5AE1EC65E4EBEB0C97A3B6443A6A8"/>
    <w:rsid w:val="00E729C3"/>
  </w:style>
  <w:style w:type="paragraph" w:customStyle="1" w:styleId="EA874FA3BD0E43ECB99ED5C6A4C6A955">
    <w:name w:val="EA874FA3BD0E43ECB99ED5C6A4C6A955"/>
    <w:rsid w:val="00E729C3"/>
  </w:style>
  <w:style w:type="paragraph" w:customStyle="1" w:styleId="8F3728413C894BC18CCAE93505850EE16">
    <w:name w:val="8F3728413C894BC18CCAE93505850EE1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4">
    <w:name w:val="097B99DCE0C1482DBC9774B65BEC774E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4">
    <w:name w:val="3B32742015954A5F9E5F9A7595021234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4">
    <w:name w:val="4EEB5970A3844E9BA286CD70A8FAEA9C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4">
    <w:name w:val="B6DE118981E64061A9D86DF380692097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4">
    <w:name w:val="2E8122F45F8341BD8D97B1CE15377D5C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4">
    <w:name w:val="0B796869E8514BA8BB7166B206F717B2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4">
    <w:name w:val="5E82B2EBF8084114B574109417D63864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4">
    <w:name w:val="CE3CEBFEAE9647ECAAD523290F72B0BE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4">
    <w:name w:val="E637799FFC564B48BD8E103B85EBE60D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4">
    <w:name w:val="1DD859CEA8874E218A02EDE677F3AA07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4">
    <w:name w:val="DF0BBE10A0B5449CABD0C3FBBA7298B5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4">
    <w:name w:val="D781C6AC66354C8D85C6405216298A36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1">
    <w:name w:val="1EA79A6E6C9E45E39FDB07652C96065A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1">
    <w:name w:val="18E5AE1EC65E4EBEB0C97A3B6443A6A8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1">
    <w:name w:val="EA874FA3BD0E43ECB99ED5C6A4C6A955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7">
    <w:name w:val="8F3728413C894BC18CCAE93505850EE1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5">
    <w:name w:val="097B99DCE0C1482DBC9774B65BEC774E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5">
    <w:name w:val="3B32742015954A5F9E5F9A7595021234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5">
    <w:name w:val="4EEB5970A3844E9BA286CD70A8FAEA9C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5">
    <w:name w:val="B6DE118981E64061A9D86DF380692097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5">
    <w:name w:val="2E8122F45F8341BD8D97B1CE15377D5C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5">
    <w:name w:val="0B796869E8514BA8BB7166B206F717B2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5">
    <w:name w:val="5E82B2EBF8084114B574109417D63864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5">
    <w:name w:val="CE3CEBFEAE9647ECAAD523290F72B0BE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5">
    <w:name w:val="E637799FFC564B48BD8E103B85EBE60D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5">
    <w:name w:val="1DD859CEA8874E218A02EDE677F3AA07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5">
    <w:name w:val="DF0BBE10A0B5449CABD0C3FBBA7298B5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5">
    <w:name w:val="D781C6AC66354C8D85C6405216298A36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2">
    <w:name w:val="1EA79A6E6C9E45E39FDB07652C96065A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2">
    <w:name w:val="18E5AE1EC65E4EBEB0C97A3B6443A6A8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2">
    <w:name w:val="EA874FA3BD0E43ECB99ED5C6A4C6A955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8">
    <w:name w:val="8F3728413C894BC18CCAE93505850EE18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6">
    <w:name w:val="097B99DCE0C1482DBC9774B65BEC774E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6">
    <w:name w:val="3B32742015954A5F9E5F9A7595021234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6">
    <w:name w:val="4EEB5970A3844E9BA286CD70A8FAEA9C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6">
    <w:name w:val="B6DE118981E64061A9D86DF380692097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6">
    <w:name w:val="2E8122F45F8341BD8D97B1CE15377D5C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6">
    <w:name w:val="0B796869E8514BA8BB7166B206F717B2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6">
    <w:name w:val="5E82B2EBF8084114B574109417D63864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6">
    <w:name w:val="CE3CEBFEAE9647ECAAD523290F72B0BE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6">
    <w:name w:val="E637799FFC564B48BD8E103B85EBE60D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6">
    <w:name w:val="1DD859CEA8874E218A02EDE677F3AA07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6">
    <w:name w:val="DF0BBE10A0B5449CABD0C3FBBA7298B5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6">
    <w:name w:val="D781C6AC66354C8D85C6405216298A36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3">
    <w:name w:val="1EA79A6E6C9E45E39FDB07652C96065A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3">
    <w:name w:val="18E5AE1EC65E4EBEB0C97A3B6443A6A8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3">
    <w:name w:val="EA874FA3BD0E43ECB99ED5C6A4C6A955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9">
    <w:name w:val="8F3728413C894BC18CCAE93505850EE19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7">
    <w:name w:val="097B99DCE0C1482DBC9774B65BEC774E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7">
    <w:name w:val="3B32742015954A5F9E5F9A7595021234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7">
    <w:name w:val="4EEB5970A3844E9BA286CD70A8FAEA9C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7">
    <w:name w:val="B6DE118981E64061A9D86DF380692097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7">
    <w:name w:val="2E8122F45F8341BD8D97B1CE15377D5C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7">
    <w:name w:val="0B796869E8514BA8BB7166B206F717B2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7">
    <w:name w:val="5E82B2EBF8084114B574109417D63864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7">
    <w:name w:val="CE3CEBFEAE9647ECAAD523290F72B0BE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7">
    <w:name w:val="E637799FFC564B48BD8E103B85EBE60D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7">
    <w:name w:val="1DD859CEA8874E218A02EDE677F3AA07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7">
    <w:name w:val="DF0BBE10A0B5449CABD0C3FBBA7298B5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7">
    <w:name w:val="D781C6AC66354C8D85C6405216298A36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4">
    <w:name w:val="1EA79A6E6C9E45E39FDB07652C96065A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4">
    <w:name w:val="18E5AE1EC65E4EBEB0C97A3B6443A6A8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4">
    <w:name w:val="EA874FA3BD0E43ECB99ED5C6A4C6A955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anghvi</dc:creator>
  <cp:keywords/>
  <dc:description/>
  <cp:lastModifiedBy>Yash Sanghvi</cp:lastModifiedBy>
  <cp:revision>2</cp:revision>
  <cp:lastPrinted>2019-01-25T07:23:00Z</cp:lastPrinted>
  <dcterms:created xsi:type="dcterms:W3CDTF">2019-01-28T12:14:00Z</dcterms:created>
  <dcterms:modified xsi:type="dcterms:W3CDTF">2019-01-28T12:14:00Z</dcterms:modified>
</cp:coreProperties>
</file>